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29368C94" w14:textId="5FB33D09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6449B5">
        <w:rPr>
          <w:b/>
          <w:bCs/>
          <w:color w:val="4472C4" w:themeColor="accent1"/>
          <w:sz w:val="22"/>
          <w:szCs w:val="22"/>
        </w:rPr>
        <w:t>Supervisors</w:t>
      </w:r>
      <w:r>
        <w:rPr>
          <w:sz w:val="22"/>
          <w:szCs w:val="22"/>
        </w:rPr>
        <w:t>: Dr. Rabab Ward, Dr. Shan Du</w:t>
      </w:r>
    </w:p>
    <w:p w14:paraId="44C810EF" w14:textId="4B7AC82C" w:rsidR="00BB0207" w:rsidRDefault="00BB0207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6449B5">
        <w:rPr>
          <w:b/>
          <w:bCs/>
          <w:color w:val="4472C4" w:themeColor="accent1"/>
          <w:sz w:val="22"/>
          <w:szCs w:val="22"/>
        </w:rPr>
        <w:t>Thesis</w:t>
      </w:r>
      <w:r>
        <w:rPr>
          <w:sz w:val="22"/>
          <w:szCs w:val="22"/>
        </w:rPr>
        <w:t>: Learning-based 3D Human Face Creation</w:t>
      </w:r>
    </w:p>
    <w:p w14:paraId="0223903E" w14:textId="2373B6BF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6449B5">
        <w:rPr>
          <w:b/>
          <w:bCs/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20EFDD32" w14:textId="7D0FA30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Supervisor</w:t>
      </w:r>
      <w:r>
        <w:rPr>
          <w:sz w:val="22"/>
          <w:szCs w:val="22"/>
        </w:rPr>
        <w:t xml:space="preserve">: Dr. Salimur Choudhury </w:t>
      </w:r>
    </w:p>
    <w:p w14:paraId="769B539B" w14:textId="3E342B3A" w:rsidR="00BB0207" w:rsidRDefault="00BB0207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Thesis</w:t>
      </w:r>
      <w:r>
        <w:rPr>
          <w:sz w:val="22"/>
          <w:szCs w:val="22"/>
        </w:rPr>
        <w:t xml:space="preserve">: Towards Machine Learning </w:t>
      </w:r>
      <w:r w:rsidR="008132D1">
        <w:rPr>
          <w:sz w:val="22"/>
          <w:szCs w:val="22"/>
        </w:rPr>
        <w:t>Enabled</w:t>
      </w:r>
      <w:r>
        <w:rPr>
          <w:sz w:val="22"/>
          <w:szCs w:val="22"/>
        </w:rPr>
        <w:t xml:space="preserve"> Future-Generation Wireless Network Optimization</w:t>
      </w:r>
    </w:p>
    <w:p w14:paraId="6CD70F13" w14:textId="634D20CA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E86C85" w:rsidRDefault="00CE3871" w:rsidP="0014453C">
      <w:pPr>
        <w:pStyle w:val="p1"/>
        <w:spacing w:line="276" w:lineRule="auto"/>
        <w:ind w:left="142"/>
        <w:rPr>
          <w:b/>
          <w:bCs/>
          <w:iCs/>
          <w:color w:val="4472C4" w:themeColor="accent1"/>
          <w:sz w:val="22"/>
          <w:szCs w:val="22"/>
        </w:rPr>
      </w:pPr>
      <w:r w:rsidRPr="00E86C85">
        <w:rPr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50CF1A52" w14:textId="6ED72CC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Supervisors</w:t>
      </w:r>
      <w:r>
        <w:rPr>
          <w:sz w:val="22"/>
          <w:szCs w:val="22"/>
        </w:rPr>
        <w:t>: Dr. Yi Feng, Dr. George Townsend</w:t>
      </w:r>
    </w:p>
    <w:p w14:paraId="430EB5D4" w14:textId="0FAF3D4B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32F12469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</w:t>
      </w:r>
      <w:r w:rsidR="00067BAE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 Pres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B5DF36B" w14:textId="218C37DB" w:rsidR="004B5DDE" w:rsidRPr="00005355" w:rsidRDefault="004B5DDE" w:rsidP="004B5DDE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>
        <w:rPr>
          <w:rFonts w:eastAsiaTheme="minorHAnsi"/>
          <w:b/>
          <w:bCs/>
          <w:color w:val="2E74B5" w:themeColor="accent5" w:themeShade="BF"/>
          <w:sz w:val="24"/>
          <w:szCs w:val="24"/>
        </w:rPr>
        <w:t>BC Cancer Research Centre</w:t>
      </w:r>
    </w:p>
    <w:p w14:paraId="601687A0" w14:textId="67AE2D37" w:rsidR="004B5DDE" w:rsidRPr="004B5DDE" w:rsidRDefault="004B5DDE" w:rsidP="004B5DDE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Jun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 202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 Oct. 2024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940E97D" w14:textId="37C4249B" w:rsidR="00067BAE" w:rsidRPr="00005355" w:rsidRDefault="00067BAE" w:rsidP="00067BAE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>
        <w:rPr>
          <w:rFonts w:eastAsiaTheme="minorHAnsi"/>
          <w:b/>
          <w:bCs/>
          <w:color w:val="2E74B5" w:themeColor="accent5" w:themeShade="BF"/>
          <w:sz w:val="24"/>
          <w:szCs w:val="24"/>
        </w:rPr>
        <w:t>Huawei Canada</w:t>
      </w:r>
    </w:p>
    <w:p w14:paraId="3A4A3B4D" w14:textId="537C80D6" w:rsidR="00067BAE" w:rsidRDefault="004B5DDE" w:rsidP="00067BAE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ship</w:t>
      </w:r>
      <w:r w:rsidR="00067BAE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067BAE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ep</w:t>
      </w:r>
      <w:r w:rsidR="00067BAE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. 2021 </w:t>
      </w:r>
      <w:r w:rsidR="00067BAE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="00067BAE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67BAE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="00067BAE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lastRenderedPageBreak/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715B7560" w:rsidR="007E12E7" w:rsidRPr="009C3210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C539B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ADE33FA" w14:textId="511A19C5" w:rsidR="009C3210" w:rsidRPr="00915361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9C3210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9C321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1 review)</w:t>
      </w:r>
    </w:p>
    <w:p w14:paraId="51C59F68" w14:textId="5CB2E9C5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29F6C908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8E167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E67E6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5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C82B422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3D45894B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3CC48CEB" w14:textId="597773AD" w:rsidR="00190245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190245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 w:rsidR="00DB5DA6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2025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  <w:r w:rsidR="00D07EE7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Conference</w:t>
      </w:r>
    </w:p>
    <w:p w14:paraId="4B4A3458" w14:textId="3FFED963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8C4BF7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DB5DA6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2022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33697468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o</w:t>
      </w:r>
      <w:r w:rsidR="00474C9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23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8C4BF7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02C9EF38" w14:textId="30395F94" w:rsidR="00190245" w:rsidRPr="00190245" w:rsidRDefault="00190245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190245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ational Program Committee Member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Pr="0019024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raphics Interface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GI)</w:t>
      </w:r>
      <w:r w:rsidRPr="0019024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C</w:t>
      </w:r>
      <w:r w:rsidRPr="0019024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ference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2025)</w:t>
      </w:r>
    </w:p>
    <w:p w14:paraId="0D993C24" w14:textId="77FEBDF2" w:rsidR="00002D80" w:rsidRPr="00002D80" w:rsidRDefault="00002D80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002D80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at BC Cancer Summit (2024)</w:t>
      </w:r>
    </w:p>
    <w:p w14:paraId="5BF15567" w14:textId="6ABA714B" w:rsidR="00A976AB" w:rsidRPr="004222B1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A976AB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A976A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t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Consortium for Advancement of MRI Education and Research in Africa</w:t>
      </w:r>
      <w:r w:rsid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6AC47F1D" w14:textId="5C3442BE" w:rsidR="00841598" w:rsidRPr="00841598" w:rsidRDefault="00841598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841598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vited Talk</w:t>
      </w:r>
      <w:r w:rsidR="00A511A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 Machine Learning in 3D Face Modeling for UBC (Okanagan) CS Dept. (2023)</w:t>
      </w:r>
    </w:p>
    <w:p w14:paraId="3D64A6D7" w14:textId="6A7D7A2A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9BCF6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05ED8C83" w14:textId="585413F7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1</w:t>
      </w:r>
      <w:r w:rsidR="005E1776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50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5463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>, Du, S., Luyt, L. G., Li, Y., &amp; Hou, J. (202</w:t>
      </w:r>
      <w:r w:rsidR="005169A3">
        <w:rPr>
          <w:rFonts w:ascii="Arial" w:hAnsi="Arial" w:cs="Arial"/>
          <w:color w:val="222222"/>
          <w:shd w:val="clear" w:color="auto" w:fill="FFFFFF"/>
        </w:rPr>
        <w:t>3</w:t>
      </w:r>
      <w:r>
        <w:rPr>
          <w:rFonts w:ascii="Arial" w:hAnsi="Arial" w:cs="Arial"/>
          <w:color w:val="222222"/>
          <w:shd w:val="clear" w:color="auto" w:fill="FFFFFF"/>
        </w:rPr>
        <w:t>)</w:t>
      </w:r>
      <w:r w:rsidR="0088238E">
        <w:rPr>
          <w:rFonts w:ascii="Arial" w:hAnsi="Arial" w:cs="Arial"/>
          <w:color w:val="222222"/>
          <w:shd w:val="clear" w:color="auto" w:fill="FFFFFF"/>
        </w:rPr>
        <w:t>,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  <w:r w:rsidR="00865F9A">
        <w:rPr>
          <w:rFonts w:ascii="Arial" w:hAnsi="Arial" w:cs="Arial"/>
          <w:color w:val="222222"/>
          <w:shd w:val="clear" w:color="auto" w:fill="FFFFFF"/>
        </w:rPr>
        <w:t>“</w:t>
      </w:r>
      <w:r>
        <w:rPr>
          <w:rFonts w:ascii="Arial" w:hAnsi="Arial" w:cs="Arial"/>
          <w:color w:val="222222"/>
          <w:shd w:val="clear" w:color="auto" w:fill="FFFFFF"/>
        </w:rPr>
        <w:t xml:space="preserve">Can </w:t>
      </w:r>
      <w:r w:rsidR="008A64CC">
        <w:rPr>
          <w:rFonts w:ascii="Arial" w:hAnsi="Arial" w:cs="Arial"/>
          <w:color w:val="222222"/>
          <w:shd w:val="clear" w:color="auto" w:fill="FFFFFF"/>
        </w:rPr>
        <w:t>M</w:t>
      </w:r>
      <w:r>
        <w:rPr>
          <w:rFonts w:ascii="Arial" w:hAnsi="Arial" w:cs="Arial"/>
          <w:color w:val="222222"/>
          <w:shd w:val="clear" w:color="auto" w:fill="FFFFFF"/>
        </w:rPr>
        <w:t xml:space="preserve">achine </w:t>
      </w:r>
      <w:r w:rsidR="008A64CC">
        <w:rPr>
          <w:rFonts w:ascii="Arial" w:hAnsi="Arial" w:cs="Arial"/>
          <w:color w:val="222222"/>
          <w:shd w:val="clear" w:color="auto" w:fill="FFFFFF"/>
        </w:rPr>
        <w:t>L</w:t>
      </w:r>
      <w:r>
        <w:rPr>
          <w:rFonts w:ascii="Arial" w:hAnsi="Arial" w:cs="Arial"/>
          <w:color w:val="222222"/>
          <w:shd w:val="clear" w:color="auto" w:fill="FFFFFF"/>
        </w:rPr>
        <w:t>earning ‘</w:t>
      </w:r>
      <w:r w:rsidR="008A64CC">
        <w:rPr>
          <w:rFonts w:ascii="Arial" w:hAnsi="Arial" w:cs="Arial"/>
          <w:color w:val="222222"/>
          <w:shd w:val="clear" w:color="auto" w:fill="FFFFFF"/>
        </w:rPr>
        <w:t>T</w:t>
      </w:r>
      <w:r>
        <w:rPr>
          <w:rFonts w:ascii="Arial" w:hAnsi="Arial" w:cs="Arial"/>
          <w:color w:val="222222"/>
          <w:shd w:val="clear" w:color="auto" w:fill="FFFFFF"/>
        </w:rPr>
        <w:t xml:space="preserve">ransform’ </w:t>
      </w:r>
      <w:r w:rsidR="008A64CC">
        <w:rPr>
          <w:rFonts w:ascii="Arial" w:hAnsi="Arial" w:cs="Arial"/>
          <w:color w:val="222222"/>
          <w:shd w:val="clear" w:color="auto" w:fill="FFFFFF"/>
        </w:rPr>
        <w:t>P</w:t>
      </w:r>
      <w:r>
        <w:rPr>
          <w:rFonts w:ascii="Arial" w:hAnsi="Arial" w:cs="Arial"/>
          <w:color w:val="222222"/>
          <w:shd w:val="clear" w:color="auto" w:fill="FFFFFF"/>
        </w:rPr>
        <w:t>eptides/</w:t>
      </w:r>
      <w:r w:rsidR="008A64CC">
        <w:rPr>
          <w:rFonts w:ascii="Arial" w:hAnsi="Arial" w:cs="Arial"/>
          <w:color w:val="222222"/>
          <w:shd w:val="clear" w:color="auto" w:fill="FFFFFF"/>
        </w:rPr>
        <w:t>P</w:t>
      </w:r>
      <w:r>
        <w:rPr>
          <w:rFonts w:ascii="Arial" w:hAnsi="Arial" w:cs="Arial"/>
          <w:color w:val="222222"/>
          <w:shd w:val="clear" w:color="auto" w:fill="FFFFFF"/>
        </w:rPr>
        <w:t xml:space="preserve">eptidomimetics into </w:t>
      </w:r>
      <w:r w:rsidR="008A64CC">
        <w:rPr>
          <w:rFonts w:ascii="Arial" w:hAnsi="Arial" w:cs="Arial"/>
          <w:color w:val="222222"/>
          <w:shd w:val="clear" w:color="auto" w:fill="FFFFFF"/>
        </w:rPr>
        <w:t>S</w:t>
      </w:r>
      <w:r>
        <w:rPr>
          <w:rFonts w:ascii="Arial" w:hAnsi="Arial" w:cs="Arial"/>
          <w:color w:val="222222"/>
          <w:shd w:val="clear" w:color="auto" w:fill="FFFFFF"/>
        </w:rPr>
        <w:t xml:space="preserve">mall </w:t>
      </w:r>
      <w:r w:rsidR="008A64CC">
        <w:rPr>
          <w:rFonts w:ascii="Arial" w:hAnsi="Arial" w:cs="Arial"/>
          <w:color w:val="222222"/>
          <w:shd w:val="clear" w:color="auto" w:fill="FFFFFF"/>
        </w:rPr>
        <w:t>M</w:t>
      </w:r>
      <w:r>
        <w:rPr>
          <w:rFonts w:ascii="Arial" w:hAnsi="Arial" w:cs="Arial"/>
          <w:color w:val="222222"/>
          <w:shd w:val="clear" w:color="auto" w:fill="FFFFFF"/>
        </w:rPr>
        <w:t xml:space="preserve">olecules? A </w:t>
      </w:r>
      <w:r w:rsidR="00865F9A">
        <w:rPr>
          <w:rFonts w:ascii="Arial" w:hAnsi="Arial" w:cs="Arial"/>
          <w:color w:val="222222"/>
          <w:shd w:val="clear" w:color="auto" w:fill="FFFFFF"/>
        </w:rPr>
        <w:t>C</w:t>
      </w:r>
      <w:r>
        <w:rPr>
          <w:rFonts w:ascii="Arial" w:hAnsi="Arial" w:cs="Arial"/>
          <w:color w:val="222222"/>
          <w:shd w:val="clear" w:color="auto" w:fill="FFFFFF"/>
        </w:rPr>
        <w:t xml:space="preserve">ase </w:t>
      </w:r>
      <w:r w:rsidR="00865F9A">
        <w:rPr>
          <w:rFonts w:ascii="Arial" w:hAnsi="Arial" w:cs="Arial"/>
          <w:color w:val="222222"/>
          <w:shd w:val="clear" w:color="auto" w:fill="FFFFFF"/>
        </w:rPr>
        <w:t>S</w:t>
      </w:r>
      <w:r>
        <w:rPr>
          <w:rFonts w:ascii="Arial" w:hAnsi="Arial" w:cs="Arial"/>
          <w:color w:val="222222"/>
          <w:shd w:val="clear" w:color="auto" w:fill="FFFFFF"/>
        </w:rPr>
        <w:t xml:space="preserve">tudy with </w:t>
      </w:r>
      <w:r w:rsidR="00865F9A">
        <w:rPr>
          <w:rFonts w:ascii="Arial" w:hAnsi="Arial" w:cs="Arial"/>
          <w:color w:val="222222"/>
          <w:shd w:val="clear" w:color="auto" w:fill="FFFFFF"/>
        </w:rPr>
        <w:t>G</w:t>
      </w:r>
      <w:r>
        <w:rPr>
          <w:rFonts w:ascii="Arial" w:hAnsi="Arial" w:cs="Arial"/>
          <w:color w:val="222222"/>
          <w:shd w:val="clear" w:color="auto" w:fill="FFFFFF"/>
        </w:rPr>
        <w:t xml:space="preserve">hrelin </w:t>
      </w:r>
      <w:r w:rsidR="00865F9A">
        <w:rPr>
          <w:rFonts w:ascii="Arial" w:hAnsi="Arial" w:cs="Arial"/>
          <w:color w:val="222222"/>
          <w:shd w:val="clear" w:color="auto" w:fill="FFFFFF"/>
        </w:rPr>
        <w:t>R</w:t>
      </w:r>
      <w:r>
        <w:rPr>
          <w:rFonts w:ascii="Arial" w:hAnsi="Arial" w:cs="Arial"/>
          <w:color w:val="222222"/>
          <w:shd w:val="clear" w:color="auto" w:fill="FFFFFF"/>
        </w:rPr>
        <w:t xml:space="preserve">eceptor </w:t>
      </w:r>
      <w:r w:rsidR="00865F9A">
        <w:rPr>
          <w:rFonts w:ascii="Arial" w:hAnsi="Arial" w:cs="Arial"/>
          <w:color w:val="222222"/>
          <w:shd w:val="clear" w:color="auto" w:fill="FFFFFF"/>
        </w:rPr>
        <w:t>L</w:t>
      </w:r>
      <w:r>
        <w:rPr>
          <w:rFonts w:ascii="Arial" w:hAnsi="Arial" w:cs="Arial"/>
          <w:color w:val="222222"/>
          <w:shd w:val="clear" w:color="auto" w:fill="FFFFFF"/>
        </w:rPr>
        <w:t>igands</w:t>
      </w:r>
      <w:r w:rsidR="00865F9A">
        <w:rPr>
          <w:rFonts w:ascii="Arial" w:hAnsi="Arial" w:cs="Arial"/>
          <w:color w:val="222222"/>
          <w:shd w:val="clear" w:color="auto" w:fill="FFFFFF"/>
        </w:rPr>
        <w:t>”,</w:t>
      </w:r>
      <w:r>
        <w:rPr>
          <w:rFonts w:ascii="Arial" w:hAnsi="Arial" w:cs="Arial"/>
          <w:color w:val="222222"/>
          <w:shd w:val="clear" w:color="auto" w:fill="FFFFFF"/>
        </w:rPr>
        <w:t>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36CF6DE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>, &amp; Choudhury, S.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 (2021)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22E45FC4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 (2021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“Non-Iterative 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Online Sequential Learning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trategy for </w:t>
      </w:r>
      <w:r w:rsidR="00711899">
        <w:rPr>
          <w:rFonts w:ascii="Helvetica" w:hAnsi="Helvetica" w:cs="Times New Roman"/>
          <w:color w:val="000000" w:themeColor="text1"/>
          <w:lang w:eastAsia="zh-CN"/>
        </w:rPr>
        <w:t>Autoencoder and Classifi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5425296A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</w:t>
      </w:r>
      <w:r w:rsidR="0000209E">
        <w:rPr>
          <w:rFonts w:ascii="Helvetica" w:hAnsi="Helvetica" w:cs="Times New Roman"/>
          <w:color w:val="000000" w:themeColor="text1"/>
          <w:lang w:eastAsia="zh-CN"/>
        </w:rPr>
        <w:t xml:space="preserve"> (2020)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“</w:t>
      </w:r>
      <w:r w:rsidR="0000209E">
        <w:rPr>
          <w:rFonts w:ascii="Helvetica" w:hAnsi="Helvetica" w:cs="Times New Roman"/>
          <w:color w:val="000000" w:themeColor="text1"/>
          <w:lang w:eastAsia="zh-CN"/>
        </w:rPr>
        <w:t>Utilizing Deep Learning and Graph Mining to Identify Drug Use on Twitter Data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0E92B441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</w:t>
      </w:r>
      <w:r w:rsidR="0088238E">
        <w:rPr>
          <w:rFonts w:ascii="Helvetica" w:hAnsi="Helvetica" w:cs="Times New Roman"/>
          <w:color w:val="000000" w:themeColor="text1"/>
          <w:lang w:eastAsia="zh-CN"/>
        </w:rPr>
        <w:t xml:space="preserve"> (2020)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79070D2E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</w:t>
      </w:r>
      <w:r w:rsidR="0088238E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(</w:t>
      </w:r>
      <w:r w:rsidR="00676C2F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2020</w:t>
      </w:r>
      <w:r w:rsidR="0088238E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)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5233032D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&amp; Feng, Y.</w:t>
      </w:r>
      <w:r w:rsidR="00917647">
        <w:rPr>
          <w:rFonts w:ascii="Helvetica" w:hAnsi="Helvetica" w:cs="Times New Roman"/>
          <w:color w:val="000000" w:themeColor="text1"/>
          <w:lang w:eastAsia="zh-CN"/>
        </w:rPr>
        <w:t xml:space="preserve"> (2018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3C045C1" w14:textId="03E070F4" w:rsidR="00861D95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6C318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Accepted by </w:t>
      </w:r>
      <w:r w:rsidR="006C3182" w:rsidRPr="006C3182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5.     (</w:t>
      </w:r>
      <w:r w:rsidR="006C3182" w:rsidRPr="006C318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Accepted in Round 1, acceptance rate of 12%</w:t>
      </w:r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2BEDC7" w:rsidR="001B7040" w:rsidRPr="001B7040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1B704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lastRenderedPageBreak/>
        <w:t>Qiu, Z.,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 xml:space="preserve"> </w:t>
      </w:r>
      <w:r w:rsidRPr="006C318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, &amp; Cai, Z., “</w:t>
      </w:r>
      <w:r w:rsidRPr="001B704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Large Language Models </w:t>
      </w:r>
      <w:r w:rsidR="0066399C" w:rsidRPr="001B704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for</w:t>
      </w:r>
      <w:r w:rsidRPr="001B704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Accepted by </w:t>
      </w:r>
      <w:r w:rsidR="0066399C" w:rsidRPr="001B704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1B704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</w:t>
      </w:r>
      <w:r w:rsidRPr="006C3182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(</w:t>
      </w:r>
      <w:r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ACLIC 38</w:t>
      </w:r>
      <w:r w:rsidRPr="006C3182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)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0148EA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0148E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054C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“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861D95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861D95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B81D8A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F2B0F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Mehajabin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="002D242C"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indicates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441D77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2A7416CF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2CADE73E" w14:textId="049F98BC" w:rsidR="00DA2116" w:rsidRPr="00051837" w:rsidRDefault="00A5626B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4C6EE76" w14:textId="5D8DA424" w:rsidR="004A1778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52255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DGS-based 3D Head Creation</w:t>
      </w:r>
    </w:p>
    <w:p w14:paraId="3B931331" w14:textId="04DF7B5D" w:rsidR="004A1778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3" w:history="1">
        <w:r w:rsidRPr="00CB10F5">
          <w:rPr>
            <w:rStyle w:val="Hyperlink"/>
            <w:sz w:val="15"/>
            <w:szCs w:val="15"/>
            <w:lang w:eastAsia="zh-CN"/>
          </w:rPr>
          <w:t>https://peizhiyan.github.io/docs/style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AD1A9C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4" w:history="1">
        <w:r w:rsidR="006730C1" w:rsidRPr="00CB10F5">
          <w:rPr>
            <w:rStyle w:val="Hyperlink"/>
            <w:sz w:val="15"/>
            <w:szCs w:val="15"/>
            <w:lang w:eastAsia="zh-CN"/>
          </w:rPr>
          <w:t>https://github.com/ubc-3d-vision-lab/StyleMorpheus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DD7913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5" w:history="1">
        <w:r w:rsidR="006730C1" w:rsidRPr="00CB10F5">
          <w:rPr>
            <w:rStyle w:val="Hyperlink"/>
            <w:sz w:val="15"/>
            <w:szCs w:val="15"/>
            <w:lang w:eastAsia="zh-CN"/>
          </w:rPr>
          <w:t>https://peizhiyan.github.io/docs/neo3df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3535D4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A73650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2AF613D7" w14:textId="7BF48C24" w:rsidR="004A1778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4) </w:t>
      </w:r>
      <w:r w:rsidRPr="00455E2D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and </w:t>
      </w:r>
      <w:r w:rsidR="00E4243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Video </w:t>
      </w:r>
      <w:r w:rsidR="005648E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3D Face </w:t>
      </w:r>
      <w:r w:rsidRPr="00664DB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7" w:history="1">
        <w:r w:rsidRPr="00CB10F5">
          <w:rPr>
            <w:rStyle w:val="Hyperlink"/>
            <w:sz w:val="15"/>
            <w:szCs w:val="15"/>
            <w:lang w:eastAsia="zh-CN"/>
          </w:rPr>
          <w:t>https://github.com/PeizhiYan/flame-head-tracker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BE9F5CA" w14:textId="3C8A915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Demo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="00BD07F9" w:rsidRPr="006730C1">
          <w:rPr>
            <w:rStyle w:val="Hyperlink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4A1778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  <w:r w:rsidR="00DA2116" w:rsidRPr="004A1778">
        <w:rPr>
          <w:rFonts w:ascii="Helvetica" w:hAnsi="Helvetica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20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5471BD32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0D10061F" w14:textId="158D864C" w:rsidR="00AA19F8" w:rsidRDefault="00AA19F8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Xiangrui Liu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52124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ster’s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research assistant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y – Aug.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4DBFC4C9" w14:textId="4CEF2CDA" w:rsidR="00AA19F8" w:rsidRPr="00AA19F8" w:rsidRDefault="00AA19F8" w:rsidP="00AA19F8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AA19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Project: 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3D and </w:t>
      </w:r>
      <w:r w:rsidR="0000015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-aware face model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g</w:t>
      </w:r>
      <w:r w:rsidR="004F56D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263D065B" w14:textId="7524E98F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lastRenderedPageBreak/>
        <w:t>Md Nafis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undergraduate student at University of Waterloo,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o-op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0 summer intern)</w:t>
      </w:r>
    </w:p>
    <w:p w14:paraId="7031F765" w14:textId="01AB3667" w:rsidR="004A1EEC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04270BBA" w14:textId="2BB461A1" w:rsidR="000379D0" w:rsidRPr="005B264F" w:rsidRDefault="000379D0" w:rsidP="000379D0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Mentored</w:t>
      </w:r>
      <w:r w:rsidRPr="005B264F">
        <w:rPr>
          <w:rFonts w:asciiTheme="minorHAnsi" w:hAnsiTheme="minorHAnsi"/>
          <w:sz w:val="28"/>
          <w:szCs w:val="36"/>
        </w:rPr>
        <w:t xml:space="preserve"> Student</w:t>
      </w:r>
      <w:r w:rsidR="00340C90">
        <w:rPr>
          <w:rFonts w:asciiTheme="minorHAnsi" w:hAnsiTheme="minorHAnsi"/>
          <w:sz w:val="28"/>
          <w:szCs w:val="36"/>
        </w:rPr>
        <w:t>s</w:t>
      </w:r>
    </w:p>
    <w:p w14:paraId="68F9A2D4" w14:textId="71836C78" w:rsidR="000379D0" w:rsidRDefault="00C16835" w:rsidP="000379D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AB689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E523E27" w14:textId="0C353D75" w:rsidR="000379D0" w:rsidRDefault="00DB6D45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enqi Guo</w:t>
      </w:r>
      <w:r w:rsidR="00C97469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9F5EC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4ED142CE" w14:textId="3772A237" w:rsidR="00DB4467" w:rsidRDefault="00697FCE" w:rsidP="00DB4467">
      <w:pPr>
        <w:pStyle w:val="Heading1"/>
        <w:rPr>
          <w:rFonts w:ascii="Helvetica" w:hAnsi="Helvetica" w:cs="Times New Roman"/>
          <w:b w:val="0"/>
          <w:color w:val="000000" w:themeColor="text1"/>
          <w:sz w:val="22"/>
          <w:szCs w:val="22"/>
          <w:lang w:eastAsia="zh-CN"/>
        </w:rPr>
      </w:pPr>
      <w:r>
        <w:rPr>
          <w:rFonts w:asciiTheme="minorHAnsi" w:hAnsiTheme="minorHAnsi"/>
          <w:sz w:val="28"/>
          <w:szCs w:val="36"/>
        </w:rPr>
        <w:t>Research Expertise</w:t>
      </w:r>
    </w:p>
    <w:p w14:paraId="548D610E" w14:textId="300620E1" w:rsidR="00DB4467" w:rsidRDefault="00697FCE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6E751E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omputer Vision and Graphics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 w:rsidR="001F526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uper Resolution, </w:t>
      </w:r>
      <w:r w:rsidR="00AE5CB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tyleGAN, </w:t>
      </w:r>
      <w:r w:rsidR="006E751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NeRF</w:t>
      </w:r>
      <w:r w:rsidR="008356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EA144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 Gaussian Splatting</w:t>
      </w:r>
    </w:p>
    <w:p w14:paraId="0509530E" w14:textId="4BA6E188" w:rsidR="00F87B50" w:rsidRPr="00C97469" w:rsidRDefault="00F87B50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F87B5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: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9118F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NN</w:t>
      </w:r>
      <w:r w:rsidR="00DF2F4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9118F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ph Convolutional Networks,</w:t>
      </w:r>
      <w:r w:rsidR="00DF2F4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B629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inforcement Learning</w:t>
      </w:r>
    </w:p>
    <w:p w14:paraId="14E74879" w14:textId="66EFFC1D" w:rsidR="009651F2" w:rsidRDefault="00DB4467" w:rsidP="00BF6D13">
      <w:pPr>
        <w:pStyle w:val="Heading1"/>
        <w:rPr>
          <w:rFonts w:ascii="Helvetica" w:hAnsi="Helvetica" w:cs="Times New Roman"/>
          <w:b w:val="0"/>
          <w:color w:val="000000" w:themeColor="text1"/>
          <w:sz w:val="22"/>
          <w:szCs w:val="22"/>
          <w:lang w:eastAsia="zh-CN"/>
        </w:rPr>
      </w:pPr>
      <w:r>
        <w:rPr>
          <w:rFonts w:asciiTheme="minorHAnsi" w:hAnsiTheme="minorHAnsi"/>
          <w:sz w:val="28"/>
          <w:szCs w:val="36"/>
        </w:rPr>
        <w:t xml:space="preserve">Technical </w:t>
      </w:r>
      <w:r w:rsidR="00DA2116" w:rsidRPr="005B264F">
        <w:rPr>
          <w:rFonts w:asciiTheme="minorHAnsi" w:hAnsiTheme="minorHAnsi"/>
          <w:sz w:val="28"/>
          <w:szCs w:val="36"/>
        </w:rPr>
        <w:t>Skill</w:t>
      </w:r>
      <w:r w:rsidR="00340C90">
        <w:rPr>
          <w:rFonts w:asciiTheme="minorHAnsi" w:hAnsiTheme="minorHAnsi"/>
          <w:sz w:val="28"/>
          <w:szCs w:val="36"/>
        </w:rPr>
        <w:t>s</w:t>
      </w:r>
    </w:p>
    <w:p w14:paraId="5EB0AD99" w14:textId="751A8182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r w:rsidR="00AA19F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Gurobi, Paper.js</w:t>
      </w:r>
      <w:r w:rsidR="00121B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React</w:t>
      </w:r>
    </w:p>
    <w:p w14:paraId="26BA4B7F" w14:textId="63D4DA5B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4CA2EC09" w:rsidR="00545AFB" w:rsidRPr="005B264F" w:rsidRDefault="00545AFB" w:rsidP="00545AFB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OPEN-SOURCE Projects Contributions</w:t>
      </w:r>
    </w:p>
    <w:p w14:paraId="4C722B16" w14:textId="69C159A6" w:rsidR="00545AFB" w:rsidRPr="00545AFB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imple-KN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olved a CUDA device-related issue</w:t>
      </w:r>
      <w:r w:rsidR="004D0182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PR accepted)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545AFB" w:rsidRDefault="00545AFB" w:rsidP="00545AFB">
      <w:pPr>
        <w:pStyle w:val="ListParagraph"/>
        <w:spacing w:after="160" w:line="300" w:lineRule="auto"/>
        <w:ind w:left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hyperlink r:id="rId22" w:history="1">
        <w:r w:rsidRPr="00CF5BF3">
          <w:rPr>
            <w:rStyle w:val="Hyperlink"/>
            <w:rFonts w:ascii="Helvetica" w:hAnsi="Helvetica" w:cs="Times New Roman"/>
            <w:sz w:val="22"/>
            <w:szCs w:val="22"/>
            <w:lang w:eastAsia="zh-CN"/>
          </w:rPr>
          <w:t>https://github.com/camenduru/simple-knn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07A86982" w14:textId="46FE8BDA" w:rsidR="00545AFB" w:rsidRPr="00545AFB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oogle-Mediapipe: </w:t>
      </w:r>
      <w:r w:rsidRPr="00545AF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ol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ved a problem of loading model weights in Windows</w:t>
      </w:r>
      <w:r w:rsidR="004D0182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PR submitted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7CDCAB7" w14:textId="7279FB19" w:rsidR="00545AFB" w:rsidRPr="00545AFB" w:rsidRDefault="00545AFB" w:rsidP="00545AFB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hyperlink r:id="rId23" w:history="1">
        <w:r w:rsidRPr="00CF5BF3">
          <w:rPr>
            <w:rStyle w:val="Hyperlink"/>
            <w:rFonts w:ascii="Helvetica" w:hAnsi="Helvetica" w:cs="Times New Roman"/>
            <w:bCs/>
            <w:sz w:val="22"/>
            <w:szCs w:val="22"/>
            <w:lang w:eastAsia="zh-CN"/>
          </w:rPr>
          <w:t>https://github.com/google-ai-edge/mediapipe</w:t>
        </w:r>
      </w:hyperlink>
    </w:p>
    <w:p w14:paraId="5C96B1EC" w14:textId="0397C8DA" w:rsidR="00FF22ED" w:rsidRDefault="00FF22E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54AC219F" w14:textId="77777777" w:rsidR="00AA28CD" w:rsidRDefault="00AA28C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29774420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F213B2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5E177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Jan</w:t>
      </w:r>
      <w:r w:rsidR="004B5DDE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5E177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01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5E177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5</w:t>
      </w:r>
    </w:p>
    <w:sectPr w:rsidR="00FF22ED" w:rsidRPr="00633FB6" w:rsidSect="00D27177">
      <w:footerReference w:type="default" r:id="rId24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86F397" w14:textId="77777777" w:rsidR="001A566C" w:rsidRDefault="001A566C" w:rsidP="00C458D4">
      <w:r>
        <w:separator/>
      </w:r>
    </w:p>
  </w:endnote>
  <w:endnote w:type="continuationSeparator" w:id="0">
    <w:p w14:paraId="1D067E5F" w14:textId="77777777" w:rsidR="001A566C" w:rsidRDefault="001A566C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D8DA00" w14:textId="77777777" w:rsidR="001A566C" w:rsidRDefault="001A566C" w:rsidP="00C458D4">
      <w:r>
        <w:separator/>
      </w:r>
    </w:p>
  </w:footnote>
  <w:footnote w:type="continuationSeparator" w:id="0">
    <w:p w14:paraId="46FBAE8A" w14:textId="77777777" w:rsidR="001A566C" w:rsidRDefault="001A566C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557E"/>
    <w:rsid w:val="000379D0"/>
    <w:rsid w:val="00051837"/>
    <w:rsid w:val="00052A73"/>
    <w:rsid w:val="000560DF"/>
    <w:rsid w:val="0006107D"/>
    <w:rsid w:val="00061348"/>
    <w:rsid w:val="000650AB"/>
    <w:rsid w:val="00065C76"/>
    <w:rsid w:val="00066474"/>
    <w:rsid w:val="00067BAE"/>
    <w:rsid w:val="00080843"/>
    <w:rsid w:val="00086AEA"/>
    <w:rsid w:val="000872AC"/>
    <w:rsid w:val="00091F98"/>
    <w:rsid w:val="00095914"/>
    <w:rsid w:val="00097454"/>
    <w:rsid w:val="000A2200"/>
    <w:rsid w:val="000A7099"/>
    <w:rsid w:val="000B2D6E"/>
    <w:rsid w:val="000B33E0"/>
    <w:rsid w:val="000B3F3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679B9"/>
    <w:rsid w:val="00173A6F"/>
    <w:rsid w:val="00180550"/>
    <w:rsid w:val="00187DAE"/>
    <w:rsid w:val="00190245"/>
    <w:rsid w:val="00195DB3"/>
    <w:rsid w:val="00196364"/>
    <w:rsid w:val="001A20BD"/>
    <w:rsid w:val="001A566C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12120"/>
    <w:rsid w:val="0023080F"/>
    <w:rsid w:val="00233AED"/>
    <w:rsid w:val="00240434"/>
    <w:rsid w:val="00240FA3"/>
    <w:rsid w:val="00241B55"/>
    <w:rsid w:val="00245982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D84"/>
    <w:rsid w:val="002C55CA"/>
    <w:rsid w:val="002C642C"/>
    <w:rsid w:val="002C78BC"/>
    <w:rsid w:val="002D242C"/>
    <w:rsid w:val="002F0E10"/>
    <w:rsid w:val="002F2524"/>
    <w:rsid w:val="00300175"/>
    <w:rsid w:val="003054C6"/>
    <w:rsid w:val="00307EF3"/>
    <w:rsid w:val="00337C48"/>
    <w:rsid w:val="00340C90"/>
    <w:rsid w:val="00345199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86F3D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E19CA"/>
    <w:rsid w:val="003F12F8"/>
    <w:rsid w:val="00401FBC"/>
    <w:rsid w:val="0040292F"/>
    <w:rsid w:val="00412D88"/>
    <w:rsid w:val="004155BC"/>
    <w:rsid w:val="004173A1"/>
    <w:rsid w:val="004204FA"/>
    <w:rsid w:val="00420584"/>
    <w:rsid w:val="004222B1"/>
    <w:rsid w:val="0042518E"/>
    <w:rsid w:val="00427EE3"/>
    <w:rsid w:val="00432A2F"/>
    <w:rsid w:val="00433146"/>
    <w:rsid w:val="004365B8"/>
    <w:rsid w:val="00441D77"/>
    <w:rsid w:val="00446CC4"/>
    <w:rsid w:val="00455E2D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195A"/>
    <w:rsid w:val="00534531"/>
    <w:rsid w:val="0054268F"/>
    <w:rsid w:val="00544B21"/>
    <w:rsid w:val="00544DC6"/>
    <w:rsid w:val="0054580C"/>
    <w:rsid w:val="00545AFB"/>
    <w:rsid w:val="00552E88"/>
    <w:rsid w:val="00554638"/>
    <w:rsid w:val="005557F2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D1D56"/>
    <w:rsid w:val="005D46BE"/>
    <w:rsid w:val="005D7C58"/>
    <w:rsid w:val="005E1776"/>
    <w:rsid w:val="005F2BC5"/>
    <w:rsid w:val="00626C2E"/>
    <w:rsid w:val="00633FB6"/>
    <w:rsid w:val="0064016C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70A4"/>
    <w:rsid w:val="00682CF0"/>
    <w:rsid w:val="00684218"/>
    <w:rsid w:val="00684D87"/>
    <w:rsid w:val="0068524A"/>
    <w:rsid w:val="006860DD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7401"/>
    <w:rsid w:val="006E751E"/>
    <w:rsid w:val="006F0DA0"/>
    <w:rsid w:val="006F31E5"/>
    <w:rsid w:val="006F3933"/>
    <w:rsid w:val="006F5153"/>
    <w:rsid w:val="00703130"/>
    <w:rsid w:val="00711899"/>
    <w:rsid w:val="00713BDF"/>
    <w:rsid w:val="00725F8F"/>
    <w:rsid w:val="007263B0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E1004"/>
    <w:rsid w:val="007E12E7"/>
    <w:rsid w:val="00800311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73739"/>
    <w:rsid w:val="0088238E"/>
    <w:rsid w:val="00883167"/>
    <w:rsid w:val="008A5116"/>
    <w:rsid w:val="008A64CC"/>
    <w:rsid w:val="008A7392"/>
    <w:rsid w:val="008B29F1"/>
    <w:rsid w:val="008B3C9A"/>
    <w:rsid w:val="008B4134"/>
    <w:rsid w:val="008C4BF7"/>
    <w:rsid w:val="008D038F"/>
    <w:rsid w:val="008E1663"/>
    <w:rsid w:val="008E1670"/>
    <w:rsid w:val="008E2D23"/>
    <w:rsid w:val="008E57F7"/>
    <w:rsid w:val="009037F2"/>
    <w:rsid w:val="009044AB"/>
    <w:rsid w:val="009118F0"/>
    <w:rsid w:val="00911994"/>
    <w:rsid w:val="00914B3D"/>
    <w:rsid w:val="00915361"/>
    <w:rsid w:val="00915BEE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E319D"/>
    <w:rsid w:val="009F1056"/>
    <w:rsid w:val="009F132B"/>
    <w:rsid w:val="009F5EC7"/>
    <w:rsid w:val="009F5F15"/>
    <w:rsid w:val="00A00DDD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40A1"/>
    <w:rsid w:val="00A658F8"/>
    <w:rsid w:val="00A67C3C"/>
    <w:rsid w:val="00A73650"/>
    <w:rsid w:val="00A74EB8"/>
    <w:rsid w:val="00A935E0"/>
    <w:rsid w:val="00A94B65"/>
    <w:rsid w:val="00A976AB"/>
    <w:rsid w:val="00AA19F8"/>
    <w:rsid w:val="00AA28CD"/>
    <w:rsid w:val="00AB601B"/>
    <w:rsid w:val="00AB689E"/>
    <w:rsid w:val="00AC03B7"/>
    <w:rsid w:val="00AC0DFF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7027"/>
    <w:rsid w:val="00B81D8A"/>
    <w:rsid w:val="00B859F5"/>
    <w:rsid w:val="00B8628E"/>
    <w:rsid w:val="00B873DF"/>
    <w:rsid w:val="00BA0457"/>
    <w:rsid w:val="00BA162F"/>
    <w:rsid w:val="00BA29DC"/>
    <w:rsid w:val="00BA5CD8"/>
    <w:rsid w:val="00BB0207"/>
    <w:rsid w:val="00BB3A8A"/>
    <w:rsid w:val="00BC382F"/>
    <w:rsid w:val="00BD07F9"/>
    <w:rsid w:val="00BD5419"/>
    <w:rsid w:val="00BD6AB8"/>
    <w:rsid w:val="00BE43A4"/>
    <w:rsid w:val="00BE63FE"/>
    <w:rsid w:val="00BF6D13"/>
    <w:rsid w:val="00C00851"/>
    <w:rsid w:val="00C0215A"/>
    <w:rsid w:val="00C06554"/>
    <w:rsid w:val="00C15CB9"/>
    <w:rsid w:val="00C16835"/>
    <w:rsid w:val="00C2307A"/>
    <w:rsid w:val="00C26FD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95CB3"/>
    <w:rsid w:val="00C97469"/>
    <w:rsid w:val="00CB10F5"/>
    <w:rsid w:val="00CB4BD8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54C2"/>
    <w:rsid w:val="00D07EE7"/>
    <w:rsid w:val="00D15421"/>
    <w:rsid w:val="00D23D52"/>
    <w:rsid w:val="00D27177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B4467"/>
    <w:rsid w:val="00DB5DA6"/>
    <w:rsid w:val="00DB5E02"/>
    <w:rsid w:val="00DB6D45"/>
    <w:rsid w:val="00DD3E5F"/>
    <w:rsid w:val="00DD47F2"/>
    <w:rsid w:val="00DD5C66"/>
    <w:rsid w:val="00DD784A"/>
    <w:rsid w:val="00DD7913"/>
    <w:rsid w:val="00DE243D"/>
    <w:rsid w:val="00DE4CF2"/>
    <w:rsid w:val="00DE7324"/>
    <w:rsid w:val="00DF2B0F"/>
    <w:rsid w:val="00DF2F44"/>
    <w:rsid w:val="00DF390E"/>
    <w:rsid w:val="00DF56E2"/>
    <w:rsid w:val="00E05E43"/>
    <w:rsid w:val="00E06D31"/>
    <w:rsid w:val="00E12FD7"/>
    <w:rsid w:val="00E17EBF"/>
    <w:rsid w:val="00E311EC"/>
    <w:rsid w:val="00E32F23"/>
    <w:rsid w:val="00E35078"/>
    <w:rsid w:val="00E3784F"/>
    <w:rsid w:val="00E42431"/>
    <w:rsid w:val="00E50E85"/>
    <w:rsid w:val="00E5717B"/>
    <w:rsid w:val="00E63787"/>
    <w:rsid w:val="00E67E6B"/>
    <w:rsid w:val="00E71413"/>
    <w:rsid w:val="00E8614C"/>
    <w:rsid w:val="00E86C85"/>
    <w:rsid w:val="00E86FB4"/>
    <w:rsid w:val="00E9494F"/>
    <w:rsid w:val="00EA1441"/>
    <w:rsid w:val="00EA320E"/>
    <w:rsid w:val="00EA5526"/>
    <w:rsid w:val="00EB49D9"/>
    <w:rsid w:val="00EB654B"/>
    <w:rsid w:val="00EC5D9E"/>
    <w:rsid w:val="00EC70C3"/>
    <w:rsid w:val="00ED287C"/>
    <w:rsid w:val="00ED3B81"/>
    <w:rsid w:val="00ED612C"/>
    <w:rsid w:val="00EE0372"/>
    <w:rsid w:val="00EF28C0"/>
    <w:rsid w:val="00EF6739"/>
    <w:rsid w:val="00F03282"/>
    <w:rsid w:val="00F117D1"/>
    <w:rsid w:val="00F15497"/>
    <w:rsid w:val="00F213B2"/>
    <w:rsid w:val="00F25E5C"/>
    <w:rsid w:val="00F335A7"/>
    <w:rsid w:val="00F34B16"/>
    <w:rsid w:val="00F34FB3"/>
    <w:rsid w:val="00F3560D"/>
    <w:rsid w:val="00F36A8A"/>
    <w:rsid w:val="00F41908"/>
    <w:rsid w:val="00F4194F"/>
    <w:rsid w:val="00F431B8"/>
    <w:rsid w:val="00F439C4"/>
    <w:rsid w:val="00F50CAD"/>
    <w:rsid w:val="00F51349"/>
    <w:rsid w:val="00F56677"/>
    <w:rsid w:val="00F64DFC"/>
    <w:rsid w:val="00F765BF"/>
    <w:rsid w:val="00F777B9"/>
    <w:rsid w:val="00F84FA6"/>
    <w:rsid w:val="00F8535F"/>
    <w:rsid w:val="00F879E6"/>
    <w:rsid w:val="00F87B50"/>
    <w:rsid w:val="00FA413F"/>
    <w:rsid w:val="00FA5C2E"/>
    <w:rsid w:val="00FA6A0F"/>
    <w:rsid w:val="00FC23D5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peizhiyan.github.io/docs/style" TargetMode="External"/><Relationship Id="rId18" Type="http://schemas.openxmlformats.org/officeDocument/2006/relationships/hyperlink" Target="https://github.com/PeizhiYan/zenflow" TargetMode="External"/><Relationship Id="rId26" Type="http://schemas.openxmlformats.org/officeDocument/2006/relationships/glossaryDocument" Target="glossary/document.xml"/><Relationship Id="rId3" Type="http://schemas.openxmlformats.org/officeDocument/2006/relationships/styles" Target="styles.xml"/><Relationship Id="rId21" Type="http://schemas.openxmlformats.org/officeDocument/2006/relationships/hyperlink" Target="https://peizhiyan.github.io/js_codes/gomoku/index.html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flame-head-tracker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W8TxAPylE0Y" TargetMode="External"/><Relationship Id="rId20" Type="http://schemas.openxmlformats.org/officeDocument/2006/relationships/hyperlink" Target="https://peizhiyan.github.io/www/draw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neo3df" TargetMode="External"/><Relationship Id="rId23" Type="http://schemas.openxmlformats.org/officeDocument/2006/relationships/hyperlink" Target="https://github.com/google-ai-edge/mediapipe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hyperlink" Target="https://www.youtube.com/watch?v=pRxXQcuVQSs&amp;t=9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ubc-3d-vision-lab/StyleMorpheus" TargetMode="External"/><Relationship Id="rId22" Type="http://schemas.openxmlformats.org/officeDocument/2006/relationships/hyperlink" Target="https://github.com/camenduru/simple-knn" TargetMode="External"/><Relationship Id="rId27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5755D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B0BA4"/>
    <w:rsid w:val="001B58DB"/>
    <w:rsid w:val="001E18F1"/>
    <w:rsid w:val="00232DA0"/>
    <w:rsid w:val="00271F08"/>
    <w:rsid w:val="002935DB"/>
    <w:rsid w:val="002946E8"/>
    <w:rsid w:val="002A7F85"/>
    <w:rsid w:val="002C5E78"/>
    <w:rsid w:val="002E07E4"/>
    <w:rsid w:val="00350D51"/>
    <w:rsid w:val="003567EF"/>
    <w:rsid w:val="00382BE7"/>
    <w:rsid w:val="00386F3D"/>
    <w:rsid w:val="003B7358"/>
    <w:rsid w:val="003D5CBD"/>
    <w:rsid w:val="00436FF8"/>
    <w:rsid w:val="00477CFD"/>
    <w:rsid w:val="00486EE3"/>
    <w:rsid w:val="004A16C5"/>
    <w:rsid w:val="004D59CB"/>
    <w:rsid w:val="00560143"/>
    <w:rsid w:val="00561063"/>
    <w:rsid w:val="005D535E"/>
    <w:rsid w:val="005E0464"/>
    <w:rsid w:val="005E3C91"/>
    <w:rsid w:val="0060763E"/>
    <w:rsid w:val="006152F8"/>
    <w:rsid w:val="00626C2E"/>
    <w:rsid w:val="00636556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A7054"/>
    <w:rsid w:val="007D087D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B061D"/>
    <w:rsid w:val="009C29AB"/>
    <w:rsid w:val="009D1413"/>
    <w:rsid w:val="00A2199C"/>
    <w:rsid w:val="00A34702"/>
    <w:rsid w:val="00A55714"/>
    <w:rsid w:val="00A66E11"/>
    <w:rsid w:val="00A81CD2"/>
    <w:rsid w:val="00A94B65"/>
    <w:rsid w:val="00A96350"/>
    <w:rsid w:val="00AA2616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40834"/>
    <w:rsid w:val="00C65EC2"/>
    <w:rsid w:val="00C82E0E"/>
    <w:rsid w:val="00CC367B"/>
    <w:rsid w:val="00CC775D"/>
    <w:rsid w:val="00D06639"/>
    <w:rsid w:val="00D069C3"/>
    <w:rsid w:val="00D36BC2"/>
    <w:rsid w:val="00D44053"/>
    <w:rsid w:val="00D44803"/>
    <w:rsid w:val="00D97D88"/>
    <w:rsid w:val="00DB7025"/>
    <w:rsid w:val="00DD45E5"/>
    <w:rsid w:val="00DD57B9"/>
    <w:rsid w:val="00DE7324"/>
    <w:rsid w:val="00DF61D0"/>
    <w:rsid w:val="00E235B5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4</Pages>
  <Words>1562</Words>
  <Characters>8905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Matthew Yan</cp:lastModifiedBy>
  <cp:revision>260</cp:revision>
  <cp:lastPrinted>2024-11-09T23:50:00Z</cp:lastPrinted>
  <dcterms:created xsi:type="dcterms:W3CDTF">2022-05-21T05:49:00Z</dcterms:created>
  <dcterms:modified xsi:type="dcterms:W3CDTF">2025-01-02T22:26:00Z</dcterms:modified>
</cp:coreProperties>
</file>